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07587A" w:rsidP="0007587A" w:rsidRDefault="0007587A" w14:paraId="7C0DEAF4" w14:textId="33787C07">
      <w:pPr>
        <w:pStyle w:val="Title"/>
        <w:jc w:val="center"/>
      </w:pPr>
      <w:r w:rsidRPr="001D2867">
        <w:t>Living It</w:t>
      </w:r>
      <w:r w:rsidRPr="0007587A">
        <w:t xml:space="preserve"> Campaign</w:t>
      </w:r>
    </w:p>
    <w:p w:rsidRPr="002704C0" w:rsidR="002704C0" w:rsidP="002704C0" w:rsidRDefault="002704C0" w14:paraId="303ADB9B" w14:textId="5FB13546">
      <w:pPr>
        <w:pStyle w:val="Heading2"/>
        <w:jc w:val="center"/>
      </w:pPr>
      <w:r>
        <w:t>FACILITATOR GUIDEBOOK</w:t>
      </w:r>
    </w:p>
    <w:p w:rsidRPr="0007587A" w:rsidR="0007587A" w:rsidP="0007587A" w:rsidRDefault="0007587A" w14:paraId="28C0C29A" w14:textId="77777777"/>
    <w:p w:rsidRPr="0007587A" w:rsidR="0007587A" w:rsidP="0007587A" w:rsidRDefault="0007587A" w14:paraId="3CFB9E28" w14:textId="04ECC474">
      <w:r w:rsidRPr="0007587A">
        <w:t>Greetings!</w:t>
      </w:r>
      <w:r w:rsidR="0036033B">
        <w:t xml:space="preserve"> </w:t>
      </w:r>
      <w:r w:rsidRPr="001D2867" w:rsidR="001D2867">
        <w:t xml:space="preserve">Welcome to </w:t>
      </w:r>
      <w:r w:rsidRPr="0036033B" w:rsidR="001D2867">
        <w:rPr>
          <w:b/>
          <w:bCs/>
        </w:rPr>
        <w:t>Living It</w:t>
      </w:r>
      <w:r w:rsidRPr="001D2867" w:rsidR="001D2867">
        <w:t xml:space="preserve"> powered by Masterpiece, a four-week campaign to inspire and challenge your entire community or organization to try new things in the four pillars of </w:t>
      </w:r>
      <w:r w:rsidR="00123171">
        <w:t>healthy longevity</w:t>
      </w:r>
      <w:r w:rsidRPr="001D2867" w:rsidR="001D2867">
        <w:t xml:space="preserve">: Social Engagement, Intellectual Vitality, Physical Health and </w:t>
      </w:r>
      <w:r w:rsidR="001D2867">
        <w:t>Peace and Fulfillment</w:t>
      </w:r>
      <w:r w:rsidRPr="001D2867" w:rsidR="001D2867">
        <w:t>. Research has shown that trying new and complex pursuits creates new neural pathways in the brain, which can lead to improvements in memory and learning capacity.</w:t>
      </w:r>
    </w:p>
    <w:p w:rsidRPr="0007587A" w:rsidR="0007587A" w:rsidP="0007587A" w:rsidRDefault="00AB2CEC" w14:paraId="1BEF46C4" w14:textId="429524D4">
      <w:r>
        <w:t>The following</w:t>
      </w:r>
      <w:r w:rsidRPr="0007587A" w:rsidR="0007587A">
        <w:t xml:space="preserve"> </w:t>
      </w:r>
      <w:r w:rsidRPr="0036033B" w:rsidR="0007587A">
        <w:rPr>
          <w:b/>
          <w:bCs/>
        </w:rPr>
        <w:t>Living It</w:t>
      </w:r>
      <w:r w:rsidRPr="0007587A" w:rsidR="0007587A">
        <w:t xml:space="preserve"> materials are</w:t>
      </w:r>
      <w:r>
        <w:t xml:space="preserve"> located on the Masterpiece website</w:t>
      </w:r>
      <w:r w:rsidR="006530AA">
        <w:t xml:space="preserve"> and were designed to support you in</w:t>
      </w:r>
      <w:r w:rsidR="00654509">
        <w:t xml:space="preserve"> facilitating a successful campaign</w:t>
      </w:r>
      <w:r w:rsidR="00C60A68">
        <w:t>:</w:t>
      </w:r>
    </w:p>
    <w:p w:rsidRPr="0007587A" w:rsidR="00845D48" w:rsidP="00845D48" w:rsidRDefault="00845D48" w14:paraId="7AABFFBA" w14:textId="77777777">
      <w:pPr>
        <w:pStyle w:val="ListParagraph"/>
        <w:numPr>
          <w:ilvl w:val="0"/>
          <w:numId w:val="9"/>
        </w:numPr>
      </w:pPr>
      <w:r>
        <w:t xml:space="preserve">A list of </w:t>
      </w:r>
      <w:r w:rsidRPr="00FA1B4E">
        <w:rPr>
          <w:b/>
          <w:bCs/>
        </w:rPr>
        <w:t>Living It</w:t>
      </w:r>
      <w:r>
        <w:t xml:space="preserve"> Best Practices</w:t>
      </w:r>
    </w:p>
    <w:p w:rsidRPr="0007587A" w:rsidR="0007587A" w:rsidP="0007587A" w:rsidRDefault="0007587A" w14:paraId="0867FC39" w14:textId="31931084">
      <w:pPr>
        <w:pStyle w:val="ListParagraph"/>
        <w:numPr>
          <w:ilvl w:val="0"/>
          <w:numId w:val="9"/>
        </w:numPr>
      </w:pPr>
      <w:r w:rsidRPr="0007587A">
        <w:t xml:space="preserve">A promotional </w:t>
      </w:r>
      <w:r w:rsidR="003940E0">
        <w:t xml:space="preserve">newsletter </w:t>
      </w:r>
      <w:r w:rsidRPr="0007587A">
        <w:t xml:space="preserve">article for internal </w:t>
      </w:r>
      <w:r w:rsidR="00654509">
        <w:t>and/</w:t>
      </w:r>
      <w:r w:rsidRPr="0007587A">
        <w:t>or external publications</w:t>
      </w:r>
    </w:p>
    <w:p w:rsidR="00654509" w:rsidP="0007587A" w:rsidRDefault="0007587A" w14:paraId="451C7A06" w14:textId="77777777">
      <w:pPr>
        <w:pStyle w:val="ListParagraph"/>
        <w:numPr>
          <w:ilvl w:val="0"/>
          <w:numId w:val="9"/>
        </w:numPr>
      </w:pPr>
      <w:r w:rsidRPr="0007587A">
        <w:t xml:space="preserve">An invitation letter from leadership </w:t>
      </w:r>
    </w:p>
    <w:p w:rsidRPr="0007587A" w:rsidR="0007587A" w:rsidP="0007587A" w:rsidRDefault="00654509" w14:paraId="1843C22B" w14:textId="25820CA9">
      <w:pPr>
        <w:pStyle w:val="ListParagraph"/>
        <w:numPr>
          <w:ilvl w:val="0"/>
          <w:numId w:val="9"/>
        </w:numPr>
      </w:pPr>
      <w:r>
        <w:t>A</w:t>
      </w:r>
      <w:r w:rsidRPr="0007587A" w:rsidR="0007587A">
        <w:t xml:space="preserve"> </w:t>
      </w:r>
      <w:r w:rsidRPr="00383208" w:rsidR="00383208">
        <w:rPr>
          <w:b/>
          <w:bCs/>
        </w:rPr>
        <w:t>Living It</w:t>
      </w:r>
      <w:r w:rsidR="00383208">
        <w:t xml:space="preserve"> </w:t>
      </w:r>
      <w:r w:rsidRPr="0007587A" w:rsidR="0007587A">
        <w:t>sign-up sheet</w:t>
      </w:r>
    </w:p>
    <w:p w:rsidRPr="0007587A" w:rsidR="0007587A" w:rsidP="0007587A" w:rsidRDefault="000F731D" w14:paraId="7A7CAC95" w14:textId="368A4F2C">
      <w:pPr>
        <w:pStyle w:val="ListParagraph"/>
        <w:numPr>
          <w:ilvl w:val="0"/>
          <w:numId w:val="9"/>
        </w:numPr>
      </w:pPr>
      <w:r>
        <w:t xml:space="preserve">A </w:t>
      </w:r>
      <w:r w:rsidRPr="005257FC">
        <w:rPr>
          <w:b/>
          <w:bCs/>
          <w:i/>
          <w:iCs/>
        </w:rPr>
        <w:t>Living It</w:t>
      </w:r>
      <w:r w:rsidRPr="005257FC">
        <w:rPr>
          <w:i/>
          <w:iCs/>
        </w:rPr>
        <w:t xml:space="preserve"> Challenges</w:t>
      </w:r>
      <w:r>
        <w:t xml:space="preserve"> document </w:t>
      </w:r>
      <w:r w:rsidRPr="0007587A" w:rsidR="0007587A">
        <w:t xml:space="preserve">that </w:t>
      </w:r>
      <w:r w:rsidR="00383208">
        <w:t xml:space="preserve">can be used to track new activities tried in </w:t>
      </w:r>
      <w:r w:rsidRPr="0007587A" w:rsidR="0007587A">
        <w:t xml:space="preserve">each of the four </w:t>
      </w:r>
      <w:r>
        <w:t>pillars</w:t>
      </w:r>
      <w:r w:rsidRPr="0007587A" w:rsidR="0007587A">
        <w:t xml:space="preserve"> of </w:t>
      </w:r>
      <w:r w:rsidR="00123171">
        <w:t>healthy longevity</w:t>
      </w:r>
      <w:r w:rsidRPr="0007587A" w:rsidR="0007587A">
        <w:t xml:space="preserve"> (Social Engagement, Intellectual Vitality, Physical Health and </w:t>
      </w:r>
      <w:r w:rsidR="00383208">
        <w:t>Peace and</w:t>
      </w:r>
      <w:r w:rsidRPr="0007587A" w:rsidR="0007587A">
        <w:t xml:space="preserve"> Fulfillment) </w:t>
      </w:r>
    </w:p>
    <w:p w:rsidRPr="0007587A" w:rsidR="0007587A" w:rsidP="0007587A" w:rsidRDefault="000F731D" w14:paraId="1BF5BC7A" w14:textId="52ED8A2C">
      <w:pPr>
        <w:pStyle w:val="ListParagraph"/>
        <w:numPr>
          <w:ilvl w:val="0"/>
          <w:numId w:val="9"/>
        </w:numPr>
      </w:pPr>
      <w:r>
        <w:t xml:space="preserve">Recommended </w:t>
      </w:r>
      <w:r w:rsidRPr="0007587A" w:rsidR="0007587A">
        <w:t>Ted Talks</w:t>
      </w:r>
      <w:r w:rsidR="0035413C">
        <w:t xml:space="preserve"> that relate to trying new things</w:t>
      </w:r>
    </w:p>
    <w:p w:rsidRPr="0007587A" w:rsidR="0007587A" w:rsidP="0007587A" w:rsidRDefault="0007587A" w14:paraId="3D4C60F9" w14:textId="3F0E3CAA">
      <w:pPr>
        <w:pStyle w:val="ListParagraph"/>
        <w:numPr>
          <w:ilvl w:val="0"/>
          <w:numId w:val="9"/>
        </w:numPr>
      </w:pPr>
      <w:r w:rsidRPr="0007587A">
        <w:t xml:space="preserve">A </w:t>
      </w:r>
      <w:r w:rsidRPr="00FA1B4E">
        <w:rPr>
          <w:b/>
          <w:bCs/>
        </w:rPr>
        <w:t>Living It</w:t>
      </w:r>
      <w:r w:rsidRPr="0007587A">
        <w:t xml:space="preserve"> post-campaign</w:t>
      </w:r>
      <w:r w:rsidR="005B15D5">
        <w:t xml:space="preserve"> </w:t>
      </w:r>
      <w:r w:rsidR="00C42B6A">
        <w:t>questionnaire</w:t>
      </w:r>
    </w:p>
    <w:p w:rsidR="00C42B6A" w:rsidP="0007587A" w:rsidRDefault="00C60A68" w14:paraId="3899F760" w14:textId="35AE3494">
      <w:r>
        <w:t xml:space="preserve">The materials can be found by logging in to the website: </w:t>
      </w:r>
      <w:hyperlink w:history="1" r:id="rId10">
        <w:r w:rsidRPr="00A26CF1">
          <w:rPr>
            <w:rStyle w:val="Hyperlink"/>
          </w:rPr>
          <w:t>www.mymasterpieceliving.com</w:t>
        </w:r>
      </w:hyperlink>
      <w:r>
        <w:t xml:space="preserve">, clicking on </w:t>
      </w:r>
      <w:r w:rsidR="00B242AA">
        <w:t>R</w:t>
      </w:r>
      <w:r>
        <w:t>esources</w:t>
      </w:r>
      <w:r w:rsidR="0005059F">
        <w:t xml:space="preserve">, then Programs and Campaigns by Masterpiece, </w:t>
      </w:r>
      <w:r w:rsidR="00B242AA">
        <w:t xml:space="preserve">then </w:t>
      </w:r>
      <w:r w:rsidR="0005059F">
        <w:t>Living It</w:t>
      </w:r>
      <w:r w:rsidR="00B242AA">
        <w:t xml:space="preserve"> Campaign.</w:t>
      </w:r>
    </w:p>
    <w:p w:rsidRPr="0007587A" w:rsidR="0007587A" w:rsidP="0007587A" w:rsidRDefault="0007587A" w14:paraId="320F46B7" w14:textId="49F78AF0">
      <w:r w:rsidRPr="0007587A">
        <w:t xml:space="preserve">Masterpiece thanks you for your commitment to the </w:t>
      </w:r>
      <w:r w:rsidR="00C42B6A">
        <w:t xml:space="preserve">healthy longevity </w:t>
      </w:r>
      <w:r w:rsidRPr="0007587A">
        <w:t xml:space="preserve">movement and your work to encourage others to enhance their lives through the </w:t>
      </w:r>
      <w:r w:rsidRPr="00B242AA">
        <w:rPr>
          <w:b/>
          <w:bCs/>
        </w:rPr>
        <w:t>Living It</w:t>
      </w:r>
      <w:r w:rsidRPr="0007587A">
        <w:t xml:space="preserve"> campaign.</w:t>
      </w:r>
    </w:p>
    <w:p w:rsidRPr="0007587A" w:rsidR="0007587A" w:rsidP="0007587A" w:rsidRDefault="0007587A" w14:paraId="0F18AC3B" w14:textId="77777777"/>
    <w:p w:rsidRPr="0007587A" w:rsidR="0007587A" w:rsidP="0007587A" w:rsidRDefault="0007587A" w14:paraId="40940D6E" w14:textId="77777777">
      <w:r w:rsidRPr="0007587A">
        <w:t>Sincerely,</w:t>
      </w:r>
    </w:p>
    <w:p w:rsidR="00A51E7C" w:rsidP="0098446F" w:rsidRDefault="00A51E7C" w14:paraId="68E80972" w14:textId="77777777"/>
    <w:p w:rsidR="0007587A" w:rsidP="0098446F" w:rsidRDefault="0007587A" w14:paraId="701696CB" w14:textId="3686B55A">
      <w:r w:rsidRPr="0007587A">
        <w:t>The Masterpiece Team</w:t>
      </w:r>
    </w:p>
    <w:p w:rsidRPr="0007587A" w:rsidR="0007587A" w:rsidP="008436AF" w:rsidRDefault="0098446F" w14:paraId="5A74AA9B" w14:textId="227016A7">
      <w:pPr>
        <w:pStyle w:val="Title"/>
        <w:jc w:val="center"/>
      </w:pPr>
      <w:r>
        <w:br w:type="page"/>
      </w:r>
      <w:r w:rsidRPr="0007587A" w:rsidR="0007587A">
        <w:lastRenderedPageBreak/>
        <w:t>Facilitator Guidebook</w:t>
      </w:r>
    </w:p>
    <w:p w:rsidRPr="004A3526" w:rsidR="0007587A" w:rsidP="004A3526" w:rsidRDefault="0007587A" w14:paraId="48C1D027" w14:textId="77777777">
      <w:pPr>
        <w:pStyle w:val="Heading1"/>
      </w:pPr>
      <w:bookmarkStart w:name="_Toc495932073" w:id="0"/>
      <w:r w:rsidRPr="004A3526">
        <w:t>What is the Living It Campaign?</w:t>
      </w:r>
      <w:bookmarkEnd w:id="0"/>
    </w:p>
    <w:p w:rsidRPr="0007587A" w:rsidR="0007587A" w:rsidP="004A3526" w:rsidRDefault="0007587A" w14:paraId="4E5B4BD2" w14:textId="33280B95">
      <w:bookmarkStart w:name="_Hlk495920607" w:id="1"/>
      <w:r w:rsidRPr="00DB5083">
        <w:rPr>
          <w:b/>
          <w:bCs/>
        </w:rPr>
        <w:t>Living It</w:t>
      </w:r>
      <w:r w:rsidRPr="0007587A">
        <w:t xml:space="preserve"> is a 4-week campaign to inspire and challenge </w:t>
      </w:r>
      <w:r w:rsidRPr="0007587A" w:rsidR="00535802">
        <w:t>your</w:t>
      </w:r>
      <w:r w:rsidRPr="001D2867" w:rsidR="004A3526">
        <w:t xml:space="preserve"> entire community or organization </w:t>
      </w:r>
      <w:r w:rsidRPr="0007587A">
        <w:t xml:space="preserve">to try new pursuits in the four </w:t>
      </w:r>
      <w:r w:rsidR="00300B3A">
        <w:t xml:space="preserve">pillars </w:t>
      </w:r>
      <w:r w:rsidRPr="0007587A">
        <w:t xml:space="preserve">of </w:t>
      </w:r>
      <w:r w:rsidR="00300B3A">
        <w:t>healthy longevity</w:t>
      </w:r>
      <w:r w:rsidRPr="0007587A">
        <w:t xml:space="preserve">: Social Engagement, Intellectual Vitality, Physical Health and </w:t>
      </w:r>
      <w:r w:rsidR="00300B3A">
        <w:t>Peace and</w:t>
      </w:r>
      <w:r w:rsidRPr="0007587A">
        <w:t xml:space="preserve"> Fulfillment. </w:t>
      </w:r>
      <w:bookmarkEnd w:id="1"/>
      <w:r w:rsidR="00DC11DC">
        <w:t>Organiz</w:t>
      </w:r>
      <w:r w:rsidR="0062060E">
        <w:t>ers</w:t>
      </w:r>
      <w:r w:rsidR="00DC11DC">
        <w:t xml:space="preserve"> are encourage</w:t>
      </w:r>
      <w:r w:rsidR="0062060E">
        <w:t>d</w:t>
      </w:r>
      <w:r w:rsidR="00DC11DC">
        <w:t xml:space="preserve"> to use this </w:t>
      </w:r>
      <w:r w:rsidR="0062060E">
        <w:t>F</w:t>
      </w:r>
      <w:r w:rsidR="00DC11DC">
        <w:t xml:space="preserve">acilitator </w:t>
      </w:r>
      <w:r w:rsidR="0062060E">
        <w:t>G</w:t>
      </w:r>
      <w:r w:rsidR="00DC11DC">
        <w:t>uide</w:t>
      </w:r>
      <w:r w:rsidR="00CE6455">
        <w:t xml:space="preserve"> to determine what your </w:t>
      </w:r>
      <w:r w:rsidRPr="0062060E" w:rsidR="00CE6455">
        <w:rPr>
          <w:b/>
          <w:bCs/>
        </w:rPr>
        <w:t>Living It</w:t>
      </w:r>
      <w:r w:rsidR="00CE6455">
        <w:t xml:space="preserve"> Campaign will include</w:t>
      </w:r>
      <w:r w:rsidR="007F0BD2">
        <w:t>,</w:t>
      </w:r>
      <w:r w:rsidR="00CE6455">
        <w:t xml:space="preserve"> how participants will </w:t>
      </w:r>
      <w:r w:rsidR="00200BBA">
        <w:t>engage</w:t>
      </w:r>
      <w:r w:rsidR="007F0BD2">
        <w:t xml:space="preserve"> and in what way you will </w:t>
      </w:r>
      <w:r w:rsidR="0062060E">
        <w:t xml:space="preserve">celebrate </w:t>
      </w:r>
      <w:r w:rsidR="008230FB">
        <w:t xml:space="preserve">individual </w:t>
      </w:r>
      <w:r w:rsidR="0062060E">
        <w:t>successes.</w:t>
      </w:r>
    </w:p>
    <w:p w:rsidRPr="0007587A" w:rsidR="0007587A" w:rsidP="0007587A" w:rsidRDefault="0007587A" w14:paraId="1F78A776" w14:textId="77777777">
      <w:pPr>
        <w:pStyle w:val="Heading1"/>
      </w:pPr>
      <w:bookmarkStart w:name="_Toc495932074" w:id="2"/>
      <w:r w:rsidRPr="0007587A">
        <w:t>The Challenge</w:t>
      </w:r>
      <w:bookmarkEnd w:id="2"/>
      <w:r w:rsidRPr="0007587A">
        <w:t xml:space="preserve"> </w:t>
      </w:r>
    </w:p>
    <w:p w:rsidR="0007587A" w:rsidP="0007587A" w:rsidRDefault="0007587A" w14:paraId="72BD0A1E" w14:textId="7DBB3577">
      <w:bookmarkStart w:name="_Hlk495920673" w:id="3"/>
      <w:r w:rsidRPr="0007587A">
        <w:t>Residents, team members and family members try four NEW pursuits, each week, for four weeks. Participants record their activit</w:t>
      </w:r>
      <w:r w:rsidR="00300B3A">
        <w:t xml:space="preserve">ies </w:t>
      </w:r>
      <w:r w:rsidRPr="0007587A">
        <w:t xml:space="preserve">on the </w:t>
      </w:r>
      <w:r w:rsidRPr="00BE2690">
        <w:rPr>
          <w:i/>
          <w:iCs/>
        </w:rPr>
        <w:t xml:space="preserve">Living It </w:t>
      </w:r>
      <w:r w:rsidRPr="00BE2690" w:rsidR="00BE2690">
        <w:rPr>
          <w:i/>
          <w:iCs/>
        </w:rPr>
        <w:t>Challenges</w:t>
      </w:r>
      <w:r w:rsidR="00BE2690">
        <w:t xml:space="preserve"> document.</w:t>
      </w:r>
      <w:r w:rsidRPr="0007587A">
        <w:t xml:space="preserve"> At the end of the month, </w:t>
      </w:r>
      <w:r w:rsidR="00BE2690">
        <w:t>participants can engage</w:t>
      </w:r>
      <w:r w:rsidRPr="0007587A">
        <w:t xml:space="preserve"> in an invigorating group discussion about the experience and, as a group, celebrate successes. </w:t>
      </w:r>
      <w:bookmarkEnd w:id="3"/>
    </w:p>
    <w:p w:rsidR="00BA37A2" w:rsidP="0007587A" w:rsidRDefault="00BA37A2" w14:paraId="11FF0CB2" w14:textId="769D8007">
      <w:r>
        <w:t xml:space="preserve">Note: </w:t>
      </w:r>
      <w:r w:rsidR="00453D39">
        <w:t xml:space="preserve">Consider being flexible with your approach to </w:t>
      </w:r>
      <w:r w:rsidRPr="00453D39" w:rsidR="00453D39">
        <w:rPr>
          <w:b/>
          <w:bCs/>
        </w:rPr>
        <w:t>Living It</w:t>
      </w:r>
      <w:r w:rsidR="00453D39">
        <w:rPr>
          <w:b/>
          <w:bCs/>
        </w:rPr>
        <w:t xml:space="preserve">. </w:t>
      </w:r>
      <w:r w:rsidR="003B5F22">
        <w:t xml:space="preserve">Your organization may choose to use the first page of the </w:t>
      </w:r>
      <w:r w:rsidRPr="004C4D67" w:rsidR="003B5F22">
        <w:rPr>
          <w:i/>
          <w:iCs/>
        </w:rPr>
        <w:t>Living It Challenges</w:t>
      </w:r>
      <w:r w:rsidR="003B5F22">
        <w:t xml:space="preserve"> document</w:t>
      </w:r>
      <w:r w:rsidR="004C4D67">
        <w:t xml:space="preserve"> with the goal of completing one new activity for each of the </w:t>
      </w:r>
      <w:r w:rsidR="00AB46F1">
        <w:t>four</w:t>
      </w:r>
      <w:r w:rsidR="004C4D67">
        <w:t xml:space="preserve"> pillars</w:t>
      </w:r>
      <w:r w:rsidR="004C0D2C">
        <w:t xml:space="preserve"> or as an alternative use all 5 pages </w:t>
      </w:r>
      <w:r w:rsidR="00AB46F1">
        <w:t>completing four new activities each week for a total of 16 new pursuits.</w:t>
      </w:r>
    </w:p>
    <w:p w:rsidR="002A6A4C" w:rsidP="002A6A4C" w:rsidRDefault="002A6A4C" w14:paraId="732E17A6" w14:textId="4613B0F8">
      <w:pPr>
        <w:pStyle w:val="Heading1"/>
      </w:pPr>
      <w:r>
        <w:t xml:space="preserve">Masterpiece </w:t>
      </w:r>
      <w:r w:rsidR="00FC789D">
        <w:t>Contest</w:t>
      </w:r>
      <w:r>
        <w:t xml:space="preserve"> Guidelines</w:t>
      </w:r>
    </w:p>
    <w:p w:rsidRPr="00FC789D" w:rsidR="00FC789D" w:rsidP="00FC789D" w:rsidRDefault="00FC789D" w14:paraId="7C78F08F" w14:textId="61C5B086">
      <w:r>
        <w:t>Each February, Masterpiece partners</w:t>
      </w:r>
      <w:r w:rsidR="003A559F">
        <w:t xml:space="preserve"> are invited to participate in </w:t>
      </w:r>
      <w:r w:rsidR="0038739B">
        <w:t xml:space="preserve">the </w:t>
      </w:r>
      <w:r w:rsidRPr="009B456E" w:rsidR="003A559F">
        <w:rPr>
          <w:b/>
          <w:bCs/>
        </w:rPr>
        <w:t>Living It</w:t>
      </w:r>
      <w:r w:rsidR="0038739B">
        <w:t xml:space="preserve"> Campaign Contest</w:t>
      </w:r>
      <w:r w:rsidR="003A559F">
        <w:t xml:space="preserve">. </w:t>
      </w:r>
      <w:r w:rsidR="003516E2">
        <w:t>Here are the guidelines for organizations that choose to be a part of the contest.</w:t>
      </w:r>
    </w:p>
    <w:p w:rsidRPr="00C05441" w:rsidR="00FC789D" w:rsidP="003516E2" w:rsidRDefault="00FC789D" w14:paraId="24F9AE72" w14:textId="77777777">
      <w:pPr>
        <w:pStyle w:val="ListParagraph"/>
        <w:numPr>
          <w:ilvl w:val="0"/>
          <w:numId w:val="17"/>
        </w:numPr>
      </w:pPr>
      <w:r w:rsidRPr="00C05441">
        <w:t xml:space="preserve">Post photos and/or short videos along with a short description on Facebook of the community or individual </w:t>
      </w:r>
      <w:r w:rsidRPr="003516E2">
        <w:rPr>
          <w:b/>
          <w:bCs/>
          <w:iCs/>
        </w:rPr>
        <w:t>Living It</w:t>
      </w:r>
      <w:r w:rsidRPr="003516E2">
        <w:rPr>
          <w:i/>
        </w:rPr>
        <w:t>.</w:t>
      </w:r>
    </w:p>
    <w:p w:rsidRPr="003516E2" w:rsidR="00FC789D" w:rsidP="003516E2" w:rsidRDefault="00FC789D" w14:paraId="19A612C0" w14:textId="77777777">
      <w:pPr>
        <w:pStyle w:val="ListParagraph"/>
        <w:numPr>
          <w:ilvl w:val="0"/>
          <w:numId w:val="17"/>
        </w:numPr>
        <w:rPr>
          <w:b/>
        </w:rPr>
      </w:pPr>
      <w:r w:rsidRPr="00C05441">
        <w:t xml:space="preserve">Tag our Facebook page (@mymasterpieceliving) and use hashtag </w:t>
      </w:r>
      <w:r w:rsidRPr="003516E2">
        <w:rPr>
          <w:b/>
        </w:rPr>
        <w:t>#livingit2021</w:t>
      </w:r>
      <w:r w:rsidRPr="00C05441">
        <w:t xml:space="preserve"> to participate in the </w:t>
      </w:r>
      <w:r w:rsidRPr="003516E2">
        <w:rPr>
          <w:i/>
        </w:rPr>
        <w:t>Living It</w:t>
      </w:r>
      <w:r w:rsidRPr="00C05441">
        <w:t xml:space="preserve"> Campaign contest.</w:t>
      </w:r>
    </w:p>
    <w:p w:rsidRPr="00C05441" w:rsidR="00FC789D" w:rsidP="003516E2" w:rsidRDefault="00FC789D" w14:paraId="132A003B" w14:textId="77777777">
      <w:pPr>
        <w:pStyle w:val="ListParagraph"/>
        <w:numPr>
          <w:ilvl w:val="0"/>
          <w:numId w:val="17"/>
        </w:numPr>
      </w:pPr>
      <w:r w:rsidRPr="00C05441">
        <w:t>Post your videos and photos throughout the month of February.</w:t>
      </w:r>
    </w:p>
    <w:p w:rsidRPr="00C05441" w:rsidR="00FC789D" w:rsidP="003516E2" w:rsidRDefault="00FC789D" w14:paraId="4D579EEA" w14:textId="512E0BF4">
      <w:pPr>
        <w:pStyle w:val="ListParagraph"/>
        <w:numPr>
          <w:ilvl w:val="0"/>
          <w:numId w:val="17"/>
        </w:numPr>
      </w:pPr>
      <w:r w:rsidRPr="00C05441">
        <w:t xml:space="preserve">All posts must be submitted by </w:t>
      </w:r>
      <w:r w:rsidRPr="003516E2">
        <w:rPr>
          <w:b/>
        </w:rPr>
        <w:t>Friday, March 5</w:t>
      </w:r>
      <w:r w:rsidRPr="003516E2">
        <w:rPr>
          <w:b/>
          <w:vertAlign w:val="superscript"/>
        </w:rPr>
        <w:t>th</w:t>
      </w:r>
      <w:r w:rsidRPr="003516E2">
        <w:rPr>
          <w:b/>
        </w:rPr>
        <w:t>, 2021 at 11:59</w:t>
      </w:r>
      <w:r w:rsidR="004F2078">
        <w:rPr>
          <w:b/>
        </w:rPr>
        <w:t xml:space="preserve"> </w:t>
      </w:r>
      <w:r w:rsidRPr="003516E2">
        <w:rPr>
          <w:b/>
        </w:rPr>
        <w:t>pm EST</w:t>
      </w:r>
      <w:r w:rsidRPr="00C05441">
        <w:t xml:space="preserve"> to be considered for the contest.</w:t>
      </w:r>
    </w:p>
    <w:p w:rsidRPr="00C05441" w:rsidR="00FC789D" w:rsidP="003516E2" w:rsidRDefault="00FC789D" w14:paraId="35785BCA" w14:textId="77777777">
      <w:pPr>
        <w:pStyle w:val="ListParagraph"/>
        <w:numPr>
          <w:ilvl w:val="0"/>
          <w:numId w:val="17"/>
        </w:numPr>
      </w:pPr>
      <w:r w:rsidRPr="00C05441">
        <w:t xml:space="preserve">There will be a winner for each </w:t>
      </w:r>
      <w:r>
        <w:t>pillar</w:t>
      </w:r>
      <w:r w:rsidRPr="00C05441">
        <w:t xml:space="preserve"> as well as a </w:t>
      </w:r>
      <w:r w:rsidRPr="00535802">
        <w:rPr>
          <w:b/>
          <w:bCs/>
          <w:iCs/>
        </w:rPr>
        <w:t>Living It</w:t>
      </w:r>
      <w:r w:rsidRPr="00C05441">
        <w:t xml:space="preserve"> Community winner.</w:t>
      </w:r>
    </w:p>
    <w:p w:rsidR="002A6A4C" w:rsidP="002A6A4C" w:rsidRDefault="002A6A4C" w14:paraId="709C9EA3" w14:textId="11BD0E3A"/>
    <w:p w:rsidR="008166D5" w:rsidP="008166D5" w:rsidRDefault="008166D5" w14:paraId="102F0DED" w14:textId="165D28B8">
      <w:pPr>
        <w:pStyle w:val="Heading1"/>
      </w:pPr>
      <w:r>
        <w:lastRenderedPageBreak/>
        <w:t>Suggested Campaign Events</w:t>
      </w:r>
      <w:r w:rsidR="00CD4707">
        <w:t>/Happenings</w:t>
      </w:r>
    </w:p>
    <w:p w:rsidR="008166D5" w:rsidP="008166D5" w:rsidRDefault="008166D5" w14:paraId="7835E7CE" w14:textId="77777777">
      <w:pPr>
        <w:pStyle w:val="ListParagraph"/>
        <w:numPr>
          <w:ilvl w:val="0"/>
          <w:numId w:val="10"/>
        </w:numPr>
      </w:pPr>
      <w:r>
        <w:t>Plan a</w:t>
      </w:r>
      <w:r w:rsidRPr="0007587A">
        <w:t xml:space="preserve"> </w:t>
      </w:r>
      <w:r w:rsidRPr="00CD4707">
        <w:rPr>
          <w:b/>
          <w:bCs/>
          <w:u w:val="single"/>
        </w:rPr>
        <w:t>kickoff celebration</w:t>
      </w:r>
      <w:r>
        <w:t xml:space="preserve"> to inform participants about the campaign logistics and to try something new as a group.</w:t>
      </w:r>
    </w:p>
    <w:p w:rsidR="008166D5" w:rsidP="008166D5" w:rsidRDefault="008166D5" w14:paraId="470AB835" w14:textId="04DB451C">
      <w:pPr>
        <w:pStyle w:val="ListParagraph"/>
        <w:numPr>
          <w:ilvl w:val="0"/>
          <w:numId w:val="10"/>
        </w:numPr>
      </w:pPr>
      <w:r>
        <w:t xml:space="preserve">Hand out the </w:t>
      </w:r>
      <w:r w:rsidRPr="00981BC2">
        <w:rPr>
          <w:b/>
          <w:bCs/>
          <w:i/>
          <w:iCs/>
          <w:u w:val="single"/>
        </w:rPr>
        <w:t>Living It Challenges</w:t>
      </w:r>
      <w:r w:rsidRPr="00981BC2">
        <w:rPr>
          <w:b/>
          <w:bCs/>
          <w:u w:val="single"/>
        </w:rPr>
        <w:t xml:space="preserve"> document</w:t>
      </w:r>
      <w:r>
        <w:t>. Participants will use this to track their new activities. The document is editable, so you are able to add</w:t>
      </w:r>
      <w:r w:rsidR="00981BC2">
        <w:t>/update</w:t>
      </w:r>
      <w:r>
        <w:t xml:space="preserve"> the challenges</w:t>
      </w:r>
      <w:r w:rsidR="00981BC2">
        <w:t xml:space="preserve"> and </w:t>
      </w:r>
      <w:r>
        <w:t>activities you chose for your organization.</w:t>
      </w:r>
    </w:p>
    <w:p w:rsidRPr="0007587A" w:rsidR="00417604" w:rsidP="008166D5" w:rsidRDefault="008C76EB" w14:paraId="72F791AA" w14:textId="6121F93F">
      <w:pPr>
        <w:pStyle w:val="ListParagraph"/>
        <w:numPr>
          <w:ilvl w:val="0"/>
          <w:numId w:val="10"/>
        </w:numPr>
      </w:pPr>
      <w:r>
        <w:t>Host</w:t>
      </w:r>
      <w:r w:rsidR="00417604">
        <w:t xml:space="preserve"> a</w:t>
      </w:r>
      <w:r w:rsidR="003D64A2">
        <w:t>n optional</w:t>
      </w:r>
      <w:r w:rsidR="00417604">
        <w:t xml:space="preserve"> </w:t>
      </w:r>
      <w:r w:rsidRPr="00981BC2" w:rsidR="00417604">
        <w:rPr>
          <w:b/>
          <w:bCs/>
          <w:u w:val="single"/>
        </w:rPr>
        <w:t>group discussion</w:t>
      </w:r>
      <w:r w:rsidR="0080134D">
        <w:t xml:space="preserve"> (see questions at the end of this guide)</w:t>
      </w:r>
      <w:r w:rsidR="00417604">
        <w:t xml:space="preserve"> to </w:t>
      </w:r>
      <w:r w:rsidR="00096126">
        <w:t>focus on the growth that took place.</w:t>
      </w:r>
    </w:p>
    <w:p w:rsidR="008166D5" w:rsidP="008166D5" w:rsidRDefault="008166D5" w14:paraId="0149922A" w14:textId="4C4EF410">
      <w:pPr>
        <w:pStyle w:val="ListParagraph"/>
        <w:numPr>
          <w:ilvl w:val="0"/>
          <w:numId w:val="11"/>
        </w:numPr>
      </w:pPr>
      <w:r>
        <w:t>P</w:t>
      </w:r>
      <w:r w:rsidRPr="0007587A">
        <w:t xml:space="preserve">lan </w:t>
      </w:r>
      <w:r>
        <w:t>a</w:t>
      </w:r>
      <w:r w:rsidRPr="0007587A">
        <w:t xml:space="preserve"> </w:t>
      </w:r>
      <w:r w:rsidRPr="00981BC2">
        <w:rPr>
          <w:b/>
          <w:bCs/>
          <w:u w:val="single"/>
        </w:rPr>
        <w:t>Wrap-up &amp; Awards Ceremony</w:t>
      </w:r>
      <w:r w:rsidRPr="0007587A">
        <w:t xml:space="preserve"> Celebratio</w:t>
      </w:r>
      <w:r w:rsidR="00417604">
        <w:t>n.</w:t>
      </w:r>
    </w:p>
    <w:p w:rsidR="0007587A" w:rsidP="0007587A" w:rsidRDefault="0007587A" w14:paraId="593A2033" w14:textId="58107D6F">
      <w:pPr>
        <w:pStyle w:val="Heading1"/>
      </w:pPr>
      <w:bookmarkStart w:name="_Toc495932075" w:id="4"/>
      <w:r w:rsidRPr="0007587A">
        <w:t>Planning and Preparation</w:t>
      </w:r>
      <w:bookmarkEnd w:id="4"/>
      <w:r w:rsidRPr="0007587A">
        <w:t xml:space="preserve"> </w:t>
      </w:r>
      <w:r w:rsidR="00123171">
        <w:t>for Living It</w:t>
      </w:r>
    </w:p>
    <w:p w:rsidRPr="00D36772" w:rsidR="00A425E5" w:rsidP="00A425E5" w:rsidRDefault="00A425E5" w14:paraId="69937368" w14:textId="7F9CA666">
      <w:r w:rsidR="00A425E5">
        <w:rPr/>
        <w:t xml:space="preserve">Consider the </w:t>
      </w:r>
      <w:r w:rsidR="00A51E7C">
        <w:rPr/>
        <w:t xml:space="preserve">following bullets as you plan and prepare for </w:t>
      </w:r>
      <w:r w:rsidRPr="3BA58813" w:rsidR="00A51E7C">
        <w:rPr>
          <w:b w:val="1"/>
          <w:bCs w:val="1"/>
        </w:rPr>
        <w:t>Living It</w:t>
      </w:r>
      <w:r w:rsidRPr="3BA58813" w:rsidR="00D36772">
        <w:rPr>
          <w:b w:val="1"/>
          <w:bCs w:val="1"/>
        </w:rPr>
        <w:t xml:space="preserve">. </w:t>
      </w:r>
      <w:r w:rsidR="4EC456DF">
        <w:rPr/>
        <w:t>All</w:t>
      </w:r>
      <w:r w:rsidR="002453E4">
        <w:rPr/>
        <w:t xml:space="preserve"> the </w:t>
      </w:r>
      <w:r w:rsidR="00D36772">
        <w:rPr/>
        <w:t xml:space="preserve">events and </w:t>
      </w:r>
      <w:r w:rsidR="002453E4">
        <w:rPr/>
        <w:t>suggestions listed are options to enhance your campaign.</w:t>
      </w:r>
      <w:r w:rsidR="0006154D">
        <w:rPr/>
        <w:t xml:space="preserve">  All items that are in </w:t>
      </w:r>
      <w:r w:rsidRPr="3BA58813" w:rsidR="0006154D">
        <w:rPr>
          <w:b w:val="1"/>
          <w:bCs w:val="1"/>
          <w:u w:val="single"/>
        </w:rPr>
        <w:t>bold, underlined text</w:t>
      </w:r>
      <w:r w:rsidR="0006154D">
        <w:rPr/>
        <w:t xml:space="preserve"> are</w:t>
      </w:r>
      <w:r w:rsidR="00926B1F">
        <w:rPr/>
        <w:t xml:space="preserve"> available on the Masterpiece website.</w:t>
      </w:r>
    </w:p>
    <w:p w:rsidRPr="0007587A" w:rsidR="0007587A" w:rsidP="0007587A" w:rsidRDefault="0007587A" w14:paraId="454CD891" w14:textId="285D1EA4">
      <w:pPr>
        <w:pStyle w:val="ListParagraph"/>
        <w:numPr>
          <w:ilvl w:val="0"/>
          <w:numId w:val="10"/>
        </w:numPr>
      </w:pPr>
      <w:r w:rsidRPr="0007587A">
        <w:t xml:space="preserve">If your organization participated in </w:t>
      </w:r>
      <w:r w:rsidRPr="00A51E7C">
        <w:rPr>
          <w:b/>
          <w:bCs/>
        </w:rPr>
        <w:t>Living It</w:t>
      </w:r>
      <w:r w:rsidRPr="0007587A">
        <w:t xml:space="preserve"> last year, review your campaign</w:t>
      </w:r>
      <w:r w:rsidR="00845D48">
        <w:t xml:space="preserve"> </w:t>
      </w:r>
      <w:r w:rsidR="00981BC2">
        <w:t xml:space="preserve">notes </w:t>
      </w:r>
      <w:r w:rsidR="00845D48">
        <w:t>to consider w</w:t>
      </w:r>
      <w:r w:rsidRPr="0007587A">
        <w:t>hat worked</w:t>
      </w:r>
      <w:r w:rsidR="00845D48">
        <w:t xml:space="preserve"> and w</w:t>
      </w:r>
      <w:r w:rsidRPr="0007587A">
        <w:t>hat didn’t</w:t>
      </w:r>
      <w:r w:rsidR="00845D48">
        <w:t>.</w:t>
      </w:r>
    </w:p>
    <w:p w:rsidRPr="007613F8" w:rsidR="0007587A" w:rsidP="0007587A" w:rsidRDefault="0007587A" w14:paraId="63FD6691" w14:textId="16AD7276">
      <w:pPr>
        <w:pStyle w:val="ListParagraph"/>
        <w:numPr>
          <w:ilvl w:val="0"/>
          <w:numId w:val="10"/>
        </w:numPr>
      </w:pPr>
      <w:r w:rsidRPr="0007587A">
        <w:t xml:space="preserve">Review all materials posted on the Masterpiece website under Resources &gt; Programs </w:t>
      </w:r>
      <w:r w:rsidRPr="007613F8">
        <w:t xml:space="preserve">and Campaigns by Masterpiece &gt; Living It </w:t>
      </w:r>
    </w:p>
    <w:p w:rsidRPr="007613F8" w:rsidR="0007587A" w:rsidP="007613F8" w:rsidRDefault="0007587A" w14:paraId="0B54A4D7" w14:textId="2CAAABA0">
      <w:pPr>
        <w:pStyle w:val="ListParagraph"/>
        <w:numPr>
          <w:ilvl w:val="0"/>
          <w:numId w:val="10"/>
        </w:numPr>
      </w:pPr>
      <w:r w:rsidRPr="007613F8">
        <w:t xml:space="preserve">Establish community goals for the </w:t>
      </w:r>
      <w:r w:rsidRPr="007613F8">
        <w:rPr>
          <w:b/>
          <w:bCs/>
        </w:rPr>
        <w:t>Living It</w:t>
      </w:r>
      <w:r w:rsidRPr="007613F8">
        <w:t xml:space="preserve"> campaign. </w:t>
      </w:r>
      <w:r w:rsidRPr="007613F8" w:rsidR="001F0E6E">
        <w:t>You may find inspiration i</w:t>
      </w:r>
      <w:r w:rsidRPr="007613F8" w:rsidR="00CE1711">
        <w:t xml:space="preserve">n the </w:t>
      </w:r>
      <w:r w:rsidRPr="007613F8" w:rsidR="00E53A2D">
        <w:rPr>
          <w:b/>
          <w:bCs/>
        </w:rPr>
        <w:t>Living</w:t>
      </w:r>
      <w:r w:rsidRPr="007613F8" w:rsidR="00CE1711">
        <w:rPr>
          <w:b/>
          <w:bCs/>
        </w:rPr>
        <w:t xml:space="preserve"> It</w:t>
      </w:r>
      <w:r w:rsidRPr="007613F8" w:rsidR="00CE1711">
        <w:t xml:space="preserve"> Best Practices document</w:t>
      </w:r>
      <w:r w:rsidRPr="007613F8" w:rsidR="00E53A2D">
        <w:t xml:space="preserve"> on the Masterpiece website</w:t>
      </w:r>
      <w:r w:rsidRPr="007613F8" w:rsidR="00CE1711">
        <w:t xml:space="preserve">. </w:t>
      </w:r>
      <w:r w:rsidRPr="007613F8" w:rsidR="009246C3">
        <w:t>Some organizations choose a theme</w:t>
      </w:r>
      <w:r w:rsidRPr="007613F8" w:rsidR="00CE1711">
        <w:t xml:space="preserve">, some have individuals choose all of their own new activities and others </w:t>
      </w:r>
      <w:r w:rsidRPr="007613F8" w:rsidR="00193420">
        <w:t xml:space="preserve">plan organized events for all new offerings. </w:t>
      </w:r>
      <w:r w:rsidRPr="007613F8" w:rsidR="007613F8">
        <w:t>Consider how to offer</w:t>
      </w:r>
      <w:r w:rsidR="007613F8">
        <w:t xml:space="preserve"> both</w:t>
      </w:r>
      <w:r w:rsidRPr="007613F8" w:rsidR="007613F8">
        <w:t xml:space="preserve"> individual and group challenges.</w:t>
      </w:r>
    </w:p>
    <w:p w:rsidR="0007587A" w:rsidP="0007587A" w:rsidRDefault="007A0AA3" w14:paraId="11396BED" w14:textId="571FFE96">
      <w:pPr>
        <w:pStyle w:val="ListParagraph"/>
        <w:numPr>
          <w:ilvl w:val="0"/>
          <w:numId w:val="10"/>
        </w:numPr>
        <w:rPr/>
      </w:pPr>
      <w:r w:rsidR="007A0AA3">
        <w:rPr/>
        <w:t>Invite the greater community to be a part of the</w:t>
      </w:r>
      <w:r w:rsidR="0007587A">
        <w:rPr/>
        <w:t xml:space="preserve"> </w:t>
      </w:r>
      <w:r w:rsidRPr="3BA58813" w:rsidR="0007587A">
        <w:rPr>
          <w:b w:val="1"/>
          <w:bCs w:val="1"/>
        </w:rPr>
        <w:t>Living It</w:t>
      </w:r>
      <w:r w:rsidR="0007587A">
        <w:rPr/>
        <w:t xml:space="preserve"> </w:t>
      </w:r>
      <w:r w:rsidR="03A2B595">
        <w:rPr/>
        <w:t>C</w:t>
      </w:r>
      <w:r w:rsidR="007A0AA3">
        <w:rPr/>
        <w:t xml:space="preserve">ampaign. </w:t>
      </w:r>
      <w:r w:rsidRPr="3BA58813" w:rsidR="00212EC5">
        <w:rPr>
          <w:b w:val="1"/>
          <w:bCs w:val="1"/>
        </w:rPr>
        <w:t>Living It</w:t>
      </w:r>
      <w:r w:rsidR="00212EC5">
        <w:rPr/>
        <w:t xml:space="preserve"> can serve as</w:t>
      </w:r>
      <w:r w:rsidR="007A0AA3">
        <w:rPr/>
        <w:t xml:space="preserve"> a marketing event</w:t>
      </w:r>
      <w:r w:rsidR="00212EC5">
        <w:rPr/>
        <w:t>, can be an opportunity to invite family members to join</w:t>
      </w:r>
      <w:r w:rsidR="00AF2F8B">
        <w:rPr/>
        <w:t xml:space="preserve"> in programming or can be an opportunity to engage in intergenerational opportunities. </w:t>
      </w:r>
    </w:p>
    <w:p w:rsidRPr="0007587A" w:rsidR="00A425E5" w:rsidP="00A425E5" w:rsidRDefault="00A425E5" w14:paraId="7AD59F03" w14:textId="1E6F863A">
      <w:pPr>
        <w:pStyle w:val="ListParagraph"/>
        <w:numPr>
          <w:ilvl w:val="0"/>
          <w:numId w:val="10"/>
        </w:numPr>
        <w:rPr/>
      </w:pPr>
      <w:r w:rsidR="00A425E5">
        <w:rPr/>
        <w:t>Identify how</w:t>
      </w:r>
      <w:r w:rsidR="00A425E5">
        <w:rPr/>
        <w:t xml:space="preserve"> residents, team members, and the greater community</w:t>
      </w:r>
      <w:r w:rsidR="00A425E5">
        <w:rPr/>
        <w:t xml:space="preserve"> can</w:t>
      </w:r>
      <w:r w:rsidR="00A425E5">
        <w:rPr/>
        <w:t xml:space="preserve"> share their skills and abilities in supporting this campaign</w:t>
      </w:r>
      <w:r w:rsidR="00A425E5">
        <w:rPr/>
        <w:t>.</w:t>
      </w:r>
      <w:r w:rsidR="00AF2F8B">
        <w:rPr/>
        <w:t xml:space="preserve"> </w:t>
      </w:r>
      <w:r w:rsidR="00251EAE">
        <w:rPr/>
        <w:t>Use the</w:t>
      </w:r>
      <w:r w:rsidR="00AF2F8B">
        <w:rPr/>
        <w:t xml:space="preserve"> </w:t>
      </w:r>
      <w:r w:rsidRPr="3BA58813" w:rsidR="004E3FFD">
        <w:rPr>
          <w:b w:val="1"/>
          <w:bCs w:val="1"/>
          <w:u w:val="single"/>
        </w:rPr>
        <w:t>H</w:t>
      </w:r>
      <w:r w:rsidRPr="3BA58813" w:rsidR="00AF2F8B">
        <w:rPr>
          <w:b w:val="1"/>
          <w:bCs w:val="1"/>
          <w:u w:val="single"/>
        </w:rPr>
        <w:t xml:space="preserve">uman </w:t>
      </w:r>
      <w:r w:rsidRPr="3BA58813" w:rsidR="004E3FFD">
        <w:rPr>
          <w:b w:val="1"/>
          <w:bCs w:val="1"/>
          <w:u w:val="single"/>
        </w:rPr>
        <w:t>C</w:t>
      </w:r>
      <w:r w:rsidRPr="3BA58813" w:rsidR="00AF2F8B">
        <w:rPr>
          <w:b w:val="1"/>
          <w:bCs w:val="1"/>
          <w:u w:val="single"/>
        </w:rPr>
        <w:t>apital</w:t>
      </w:r>
      <w:r w:rsidRPr="3BA58813" w:rsidR="04D6B371">
        <w:rPr>
          <w:b w:val="1"/>
          <w:bCs w:val="1"/>
          <w:u w:val="single"/>
        </w:rPr>
        <w:t xml:space="preserve"> or Engagement Survey</w:t>
      </w:r>
      <w:r w:rsidRPr="3BA58813" w:rsidR="00251EAE">
        <w:rPr>
          <w:b w:val="1"/>
          <w:bCs w:val="1"/>
          <w:u w:val="single"/>
        </w:rPr>
        <w:t xml:space="preserve"> </w:t>
      </w:r>
      <w:r w:rsidR="00251EAE">
        <w:rPr/>
        <w:t xml:space="preserve">to </w:t>
      </w:r>
      <w:r w:rsidR="009C0531">
        <w:rPr/>
        <w:t xml:space="preserve">start a </w:t>
      </w:r>
      <w:proofErr w:type="gramStart"/>
      <w:r w:rsidR="009C0531">
        <w:rPr/>
        <w:t>skills</w:t>
      </w:r>
      <w:proofErr w:type="gramEnd"/>
      <w:r w:rsidR="009C0531">
        <w:rPr/>
        <w:t xml:space="preserve"> and </w:t>
      </w:r>
      <w:proofErr w:type="gramStart"/>
      <w:r w:rsidR="009C0531">
        <w:rPr/>
        <w:t>interests</w:t>
      </w:r>
      <w:proofErr w:type="gramEnd"/>
      <w:r w:rsidR="009C0531">
        <w:rPr/>
        <w:t xml:space="preserve"> database.  It’s located on the Masterpiece website: Resources/Lifestyle</w:t>
      </w:r>
      <w:r w:rsidR="004E3FFD">
        <w:rPr/>
        <w:t xml:space="preserve"> Resources/Human Capital and Champion Team/Human Capital Survey</w:t>
      </w:r>
      <w:r w:rsidR="759CD567">
        <w:rPr/>
        <w:t>/Engagement Survey.</w:t>
      </w:r>
    </w:p>
    <w:p w:rsidR="00A425E5" w:rsidP="00A425E5" w:rsidRDefault="00A425E5" w14:paraId="27501A82" w14:textId="7DE9B992">
      <w:pPr>
        <w:pStyle w:val="ListParagraph"/>
        <w:numPr>
          <w:ilvl w:val="0"/>
          <w:numId w:val="11"/>
        </w:numPr>
      </w:pPr>
      <w:r w:rsidRPr="0007587A">
        <w:t xml:space="preserve">Announce </w:t>
      </w:r>
      <w:r w:rsidRPr="000179FC">
        <w:rPr>
          <w:b/>
          <w:bCs/>
        </w:rPr>
        <w:t>Living It</w:t>
      </w:r>
      <w:r w:rsidRPr="0007587A">
        <w:t xml:space="preserve"> to residents/members, team members, family members and the greater community.</w:t>
      </w:r>
      <w:r w:rsidR="00AE38A7">
        <w:t xml:space="preserve"> </w:t>
      </w:r>
      <w:r w:rsidRPr="0007587A">
        <w:t xml:space="preserve">Incorporate the </w:t>
      </w:r>
      <w:r w:rsidRPr="004E3FFD">
        <w:rPr>
          <w:b/>
          <w:bCs/>
          <w:u w:val="single"/>
        </w:rPr>
        <w:t>Newsletter Article</w:t>
      </w:r>
      <w:r w:rsidRPr="0007587A">
        <w:t xml:space="preserve"> into your external newsletter</w:t>
      </w:r>
      <w:r w:rsidR="00A07140">
        <w:t xml:space="preserve"> and/or internal community newsletter</w:t>
      </w:r>
      <w:r w:rsidRPr="0007587A">
        <w:t xml:space="preserve">. </w:t>
      </w:r>
    </w:p>
    <w:p w:rsidRPr="0007587A" w:rsidR="00DE2664" w:rsidP="00A425E5" w:rsidRDefault="00DE2664" w14:paraId="71F95DBE" w14:textId="23593857">
      <w:pPr>
        <w:pStyle w:val="ListParagraph"/>
        <w:numPr>
          <w:ilvl w:val="0"/>
          <w:numId w:val="11"/>
        </w:numPr>
      </w:pPr>
      <w:r w:rsidRPr="0007587A">
        <w:lastRenderedPageBreak/>
        <w:t xml:space="preserve">Use the </w:t>
      </w:r>
      <w:r w:rsidRPr="004E3FFD">
        <w:rPr>
          <w:b/>
          <w:bCs/>
          <w:u w:val="single"/>
        </w:rPr>
        <w:t>Living It Sign-Up Sheet</w:t>
      </w:r>
      <w:r w:rsidRPr="0007587A">
        <w:t xml:space="preserve"> for printing and planning purposes.</w:t>
      </w:r>
    </w:p>
    <w:p w:rsidR="00A425E5" w:rsidP="00A425E5" w:rsidRDefault="00A425E5" w14:paraId="7029B390" w14:textId="176F9E15">
      <w:pPr>
        <w:pStyle w:val="ListParagraph"/>
        <w:numPr>
          <w:ilvl w:val="0"/>
          <w:numId w:val="11"/>
        </w:numPr>
      </w:pPr>
      <w:r w:rsidRPr="0007587A">
        <w:t>Involve local media, issue a press release, newsletter, etc.</w:t>
      </w:r>
    </w:p>
    <w:p w:rsidRPr="00DE2664" w:rsidR="00AB436B" w:rsidP="00AB436B" w:rsidRDefault="00AB436B" w14:paraId="7ABEFB90" w14:textId="37C6F43B">
      <w:pPr>
        <w:pStyle w:val="ListParagraph"/>
        <w:numPr>
          <w:ilvl w:val="0"/>
          <w:numId w:val="11"/>
        </w:numPr>
        <w:rPr>
          <w:rStyle w:val="Hyperlink"/>
          <w:color w:val="auto"/>
          <w:u w:val="none"/>
        </w:rPr>
      </w:pPr>
      <w:r w:rsidRPr="0007587A">
        <w:t xml:space="preserve">Leadership support for campaigns is crucial. Distribute the </w:t>
      </w:r>
      <w:r w:rsidRPr="0006154D" w:rsidR="0006154D">
        <w:rPr>
          <w:b/>
          <w:bCs/>
          <w:u w:val="single"/>
        </w:rPr>
        <w:t>Invitation Template from Leadership</w:t>
      </w:r>
      <w:r w:rsidRPr="0007587A">
        <w:t xml:space="preserve"> to all who interact with your organization (i.e., residents, board members, team members, family members &amp; corporate team members).</w:t>
      </w:r>
      <w:r w:rsidRPr="00DE2664" w:rsidR="0006154D">
        <w:rPr>
          <w:rStyle w:val="Hyperlink"/>
          <w:color w:val="auto"/>
          <w:u w:val="none"/>
        </w:rPr>
        <w:t xml:space="preserve"> </w:t>
      </w:r>
    </w:p>
    <w:p w:rsidR="00907D54" w:rsidP="00AE38A7" w:rsidRDefault="00907D54" w14:paraId="3EDF0A8D" w14:textId="77777777">
      <w:pPr>
        <w:pStyle w:val="ListParagraph"/>
        <w:numPr>
          <w:ilvl w:val="0"/>
          <w:numId w:val="11"/>
        </w:numPr>
      </w:pPr>
      <w:r>
        <w:t xml:space="preserve">Open the campaign with a kick-off event (optional) </w:t>
      </w:r>
    </w:p>
    <w:p w:rsidRPr="0007587A" w:rsidR="00AE38A7" w:rsidP="00AE38A7" w:rsidRDefault="00AE38A7" w14:paraId="4B1361FE" w14:textId="4ABC8FA2">
      <w:pPr>
        <w:pStyle w:val="ListParagraph"/>
        <w:numPr>
          <w:ilvl w:val="0"/>
          <w:numId w:val="11"/>
        </w:numPr>
      </w:pPr>
      <w:r w:rsidRPr="0007587A">
        <w:t xml:space="preserve">Establish what awards/drawings might be offered at the end of </w:t>
      </w:r>
      <w:r w:rsidRPr="00F614D2">
        <w:rPr>
          <w:b/>
          <w:bCs/>
        </w:rPr>
        <w:t>Living It</w:t>
      </w:r>
      <w:r w:rsidRPr="0007587A">
        <w:t xml:space="preserve"> to the most active residents/team members/family members.</w:t>
      </w:r>
    </w:p>
    <w:p w:rsidRPr="0007587A" w:rsidR="00DE2664" w:rsidP="00DE2664" w:rsidRDefault="00AE38A7" w14:paraId="4A377141" w14:textId="1851D608">
      <w:pPr>
        <w:pStyle w:val="ListParagraph"/>
        <w:numPr>
          <w:ilvl w:val="0"/>
          <w:numId w:val="11"/>
        </w:numPr>
      </w:pPr>
      <w:r>
        <w:t>As the campaign is taking place, s</w:t>
      </w:r>
      <w:r w:rsidRPr="0007587A" w:rsidR="00DE2664">
        <w:t>hare the photos and/or short videos with participants via social media, email or print a copy and display.</w:t>
      </w:r>
    </w:p>
    <w:p w:rsidRPr="0007587A" w:rsidR="00DE2664" w:rsidP="00DE2664" w:rsidRDefault="00DE2664" w14:paraId="4C009790" w14:textId="6DC61A2E">
      <w:pPr>
        <w:pStyle w:val="ListParagraph"/>
        <w:numPr>
          <w:ilvl w:val="0"/>
          <w:numId w:val="11"/>
        </w:numPr>
      </w:pPr>
      <w:r w:rsidRPr="0007587A">
        <w:t>Share the photos and/or short videos with the M</w:t>
      </w:r>
      <w:r w:rsidR="0031617B">
        <w:t>asterpiece</w:t>
      </w:r>
      <w:r w:rsidRPr="0007587A">
        <w:t xml:space="preserve"> network and greater community via Facebook using</w:t>
      </w:r>
      <w:r w:rsidR="007D02C4">
        <w:t xml:space="preserve"> the</w:t>
      </w:r>
      <w:r w:rsidRPr="0007587A">
        <w:t xml:space="preserve"> specific hashtags</w:t>
      </w:r>
      <w:r w:rsidR="007D02C4">
        <w:t xml:space="preserve"> listed earlier in this guide.</w:t>
      </w:r>
    </w:p>
    <w:p w:rsidRPr="0031617B" w:rsidR="008166D5" w:rsidP="008166D5" w:rsidRDefault="008166D5" w14:paraId="547749DE" w14:textId="31B3BACE">
      <w:pPr>
        <w:pStyle w:val="ListParagraph"/>
        <w:numPr>
          <w:ilvl w:val="0"/>
          <w:numId w:val="11"/>
        </w:numPr>
        <w:rPr>
          <w:b w:val="1"/>
          <w:bCs w:val="1"/>
          <w:u w:val="single"/>
        </w:rPr>
      </w:pPr>
      <w:r w:rsidR="008166D5">
        <w:rPr/>
        <w:t xml:space="preserve">Identify an appropriate time for </w:t>
      </w:r>
      <w:r w:rsidRPr="3BA58813" w:rsidR="008166D5">
        <w:rPr>
          <w:b w:val="1"/>
          <w:bCs w:val="1"/>
        </w:rPr>
        <w:t>Living It</w:t>
      </w:r>
      <w:r w:rsidR="008166D5">
        <w:rPr/>
        <w:t xml:space="preserve"> </w:t>
      </w:r>
      <w:r w:rsidR="18B7F5AF">
        <w:rPr/>
        <w:t>C</w:t>
      </w:r>
      <w:r w:rsidR="008166D5">
        <w:rPr/>
        <w:t xml:space="preserve">ampaign participants to take the </w:t>
      </w:r>
      <w:r w:rsidRPr="3BA58813" w:rsidR="008166D5">
        <w:rPr>
          <w:b w:val="1"/>
          <w:bCs w:val="1"/>
          <w:u w:val="single"/>
        </w:rPr>
        <w:t>Post-Living It Campaign Survey.</w:t>
      </w:r>
    </w:p>
    <w:p w:rsidRPr="0007587A" w:rsidR="008166D5" w:rsidP="008166D5" w:rsidRDefault="008166D5" w14:paraId="12A8D824" w14:textId="0A62989A">
      <w:pPr>
        <w:pStyle w:val="ListParagraph"/>
        <w:numPr>
          <w:ilvl w:val="0"/>
          <w:numId w:val="11"/>
        </w:numPr>
      </w:pPr>
      <w:r w:rsidRPr="0007587A">
        <w:t>Identify community and individual award winners</w:t>
      </w:r>
      <w:r w:rsidR="007D02C4">
        <w:t xml:space="preserve"> and o</w:t>
      </w:r>
      <w:r w:rsidRPr="0007587A">
        <w:t xml:space="preserve">rder awards. Celebrate with a Wrap-up &amp; Awards Ceremony (Optional) </w:t>
      </w:r>
    </w:p>
    <w:p w:rsidRPr="0007587A" w:rsidR="008166D5" w:rsidP="00DB5F06" w:rsidRDefault="008166D5" w14:paraId="7278938C" w14:textId="77777777">
      <w:pPr>
        <w:pStyle w:val="ListParagraph"/>
        <w:numPr>
          <w:ilvl w:val="1"/>
          <w:numId w:val="11"/>
        </w:numPr>
      </w:pPr>
      <w:r w:rsidRPr="0007587A">
        <w:t xml:space="preserve">Announce winners if applicable </w:t>
      </w:r>
    </w:p>
    <w:p w:rsidRPr="0007587A" w:rsidR="008166D5" w:rsidP="00DB5F06" w:rsidRDefault="008166D5" w14:paraId="1473463B" w14:textId="77777777">
      <w:pPr>
        <w:pStyle w:val="ListParagraph"/>
        <w:numPr>
          <w:ilvl w:val="1"/>
          <w:numId w:val="11"/>
        </w:numPr>
      </w:pPr>
      <w:r w:rsidRPr="0007587A">
        <w:t xml:space="preserve">Share success stories. </w:t>
      </w:r>
    </w:p>
    <w:p w:rsidRPr="0007587A" w:rsidR="008166D5" w:rsidP="00DB5F06" w:rsidRDefault="008166D5" w14:paraId="2559EF2C" w14:textId="77777777">
      <w:pPr>
        <w:pStyle w:val="ListParagraph"/>
        <w:numPr>
          <w:ilvl w:val="1"/>
          <w:numId w:val="11"/>
        </w:numPr>
      </w:pPr>
      <w:r w:rsidRPr="0007587A">
        <w:t>Take photos of participants and winners (if applicable).</w:t>
      </w:r>
    </w:p>
    <w:p w:rsidRPr="0007587A" w:rsidR="008166D5" w:rsidP="00DB5F06" w:rsidRDefault="008166D5" w14:paraId="06392522" w14:textId="77777777">
      <w:pPr>
        <w:pStyle w:val="ListParagraph"/>
        <w:numPr>
          <w:ilvl w:val="1"/>
          <w:numId w:val="11"/>
        </w:numPr>
      </w:pPr>
      <w:r w:rsidRPr="0007587A">
        <w:t xml:space="preserve">Post pictures on social media outlets. </w:t>
      </w:r>
    </w:p>
    <w:p w:rsidRPr="0007587A" w:rsidR="008166D5" w:rsidP="008166D5" w:rsidRDefault="008166D5" w14:paraId="59523B07" w14:textId="77777777">
      <w:pPr>
        <w:pStyle w:val="ListParagraph"/>
        <w:numPr>
          <w:ilvl w:val="0"/>
          <w:numId w:val="11"/>
        </w:numPr>
      </w:pPr>
      <w:r w:rsidRPr="0007587A">
        <w:t xml:space="preserve">Determine how your organization will continue to try new things throughout the year. </w:t>
      </w:r>
    </w:p>
    <w:p w:rsidRPr="0007587A" w:rsidR="008166D5" w:rsidP="008166D5" w:rsidRDefault="008166D5" w14:paraId="42AF65CB" w14:textId="77777777">
      <w:pPr>
        <w:pStyle w:val="ListParagraph"/>
        <w:numPr>
          <w:ilvl w:val="0"/>
          <w:numId w:val="11"/>
        </w:numPr>
      </w:pPr>
      <w:r w:rsidRPr="0007587A">
        <w:t xml:space="preserve">Encourage residents and team members to think about what they can do after </w:t>
      </w:r>
      <w:r w:rsidRPr="008D772E">
        <w:rPr>
          <w:b/>
          <w:bCs/>
        </w:rPr>
        <w:t>Living It</w:t>
      </w:r>
      <w:r w:rsidRPr="0007587A">
        <w:t xml:space="preserve"> to continue to grow and challenge themselves throughout the year. </w:t>
      </w:r>
    </w:p>
    <w:p w:rsidRPr="0007587A" w:rsidR="008166D5" w:rsidP="008166D5" w:rsidRDefault="008166D5" w14:paraId="5DE0E5F3" w14:textId="08949A4E">
      <w:pPr>
        <w:pStyle w:val="ListParagraph"/>
        <w:numPr>
          <w:ilvl w:val="0"/>
          <w:numId w:val="11"/>
        </w:numPr>
      </w:pPr>
      <w:r w:rsidRPr="0007587A">
        <w:t>Debrief. Determine what worked well and what might be best to change. Document the conversation to use for planning next year.</w:t>
      </w:r>
    </w:p>
    <w:p w:rsidR="00DE2664" w:rsidP="008C76EB" w:rsidRDefault="008C76EB" w14:paraId="34451BB9" w14:textId="4C0CB21F">
      <w:pPr>
        <w:pStyle w:val="Heading1"/>
      </w:pPr>
      <w:r>
        <w:t>Living It Discussion Questions</w:t>
      </w:r>
    </w:p>
    <w:p w:rsidR="00DB5F06" w:rsidP="00303345" w:rsidRDefault="003D64A2" w14:paraId="499F4BA9" w14:textId="325F30EE">
      <w:r w:rsidR="003D64A2">
        <w:rPr/>
        <w:t xml:space="preserve">Encourage a focus on growth by hosting a discussion group </w:t>
      </w:r>
      <w:r w:rsidR="00303345">
        <w:rPr/>
        <w:t xml:space="preserve">about learnings from the </w:t>
      </w:r>
      <w:r w:rsidRPr="3BA58813" w:rsidR="00303345">
        <w:rPr>
          <w:b w:val="1"/>
          <w:bCs w:val="1"/>
        </w:rPr>
        <w:t>Living It</w:t>
      </w:r>
      <w:r w:rsidR="00303345">
        <w:rPr/>
        <w:t xml:space="preserve"> </w:t>
      </w:r>
      <w:r w:rsidR="06281037">
        <w:rPr/>
        <w:t>C</w:t>
      </w:r>
      <w:r w:rsidR="00303345">
        <w:rPr/>
        <w:t xml:space="preserve">ampaign. </w:t>
      </w:r>
      <w:r w:rsidR="00DB5F06">
        <w:rPr/>
        <w:t>Ask participants to discuss the questions with the person sitting next to them</w:t>
      </w:r>
      <w:r w:rsidR="00303345">
        <w:rPr/>
        <w:t xml:space="preserve"> or mix the group</w:t>
      </w:r>
      <w:r w:rsidR="00495BC5">
        <w:rPr/>
        <w:t xml:space="preserve"> up for each question.</w:t>
      </w:r>
    </w:p>
    <w:p w:rsidRPr="00026C27" w:rsidR="00026C27" w:rsidP="00026C27" w:rsidRDefault="00026C27" w14:paraId="1F3319D5" w14:textId="77777777">
      <w:pPr>
        <w:pStyle w:val="ListParagraph"/>
        <w:numPr>
          <w:ilvl w:val="0"/>
          <w:numId w:val="19"/>
        </w:numPr>
        <w:rPr>
          <w:rFonts w:eastAsia="Gungsuh"/>
        </w:rPr>
      </w:pPr>
      <w:r w:rsidRPr="00026C27">
        <w:rPr>
          <w:rFonts w:eastAsia="Gungsuh"/>
        </w:rPr>
        <w:t xml:space="preserve">Humans are social beings. Given your experience, what are the challenges of meeting new people? What do you feel are the benefits of meeting new people? </w:t>
      </w:r>
    </w:p>
    <w:p w:rsidRPr="00026C27" w:rsidR="00026C27" w:rsidP="00026C27" w:rsidRDefault="00026C27" w14:paraId="0672D0EE" w14:textId="77777777">
      <w:pPr>
        <w:pStyle w:val="ListParagraph"/>
        <w:numPr>
          <w:ilvl w:val="0"/>
          <w:numId w:val="19"/>
        </w:numPr>
        <w:rPr>
          <w:rFonts w:eastAsia="Gungsuh"/>
        </w:rPr>
      </w:pPr>
      <w:r w:rsidRPr="00026C27">
        <w:rPr>
          <w:rFonts w:eastAsia="Gungsuh"/>
        </w:rPr>
        <w:lastRenderedPageBreak/>
        <w:t xml:space="preserve">How can we continue to challenge ourselves to connect with others in a deeper and meaningful way? </w:t>
      </w:r>
    </w:p>
    <w:p w:rsidRPr="00026C27" w:rsidR="00026C27" w:rsidP="00026C27" w:rsidRDefault="00026C27" w14:paraId="7DC5F80C" w14:textId="77777777">
      <w:pPr>
        <w:pStyle w:val="ListParagraph"/>
        <w:numPr>
          <w:ilvl w:val="0"/>
          <w:numId w:val="19"/>
        </w:numPr>
        <w:rPr>
          <w:rFonts w:eastAsia="Gungsuh"/>
        </w:rPr>
      </w:pPr>
      <w:r w:rsidRPr="00026C27">
        <w:rPr>
          <w:rFonts w:eastAsia="Gungsuh"/>
        </w:rPr>
        <w:t>What do you notice about yourself when you are socially connected to others?</w:t>
      </w:r>
    </w:p>
    <w:p w:rsidRPr="00026C27" w:rsidR="00026C27" w:rsidP="00026C27" w:rsidRDefault="00026C27" w14:paraId="2EC9F067" w14:textId="77777777">
      <w:pPr>
        <w:pStyle w:val="ListParagraph"/>
        <w:numPr>
          <w:ilvl w:val="0"/>
          <w:numId w:val="19"/>
        </w:numPr>
        <w:rPr>
          <w:rFonts w:eastAsia="Gungsuh"/>
        </w:rPr>
      </w:pPr>
      <w:r w:rsidRPr="00026C27">
        <w:rPr>
          <w:rFonts w:eastAsia="Gungsuh"/>
        </w:rPr>
        <w:t>What did you try that you might continue?</w:t>
      </w:r>
    </w:p>
    <w:p w:rsidRPr="00026C27" w:rsidR="00026C27" w:rsidP="00026C27" w:rsidRDefault="00026C27" w14:paraId="141865A1" w14:textId="77777777">
      <w:pPr>
        <w:pStyle w:val="ListParagraph"/>
        <w:numPr>
          <w:ilvl w:val="0"/>
          <w:numId w:val="19"/>
        </w:numPr>
        <w:rPr>
          <w:rFonts w:eastAsia="Gungsuh"/>
        </w:rPr>
      </w:pPr>
      <w:r w:rsidRPr="00026C27">
        <w:rPr>
          <w:rFonts w:eastAsia="Gungsuh"/>
        </w:rPr>
        <w:t xml:space="preserve">Through this experience, did you find a new pursuit that brought you peace? </w:t>
      </w:r>
    </w:p>
    <w:p w:rsidRPr="00026C27" w:rsidR="00026C27" w:rsidP="00026C27" w:rsidRDefault="00026C27" w14:paraId="06FF8C89" w14:textId="77777777">
      <w:pPr>
        <w:pStyle w:val="ListParagraph"/>
        <w:numPr>
          <w:ilvl w:val="0"/>
          <w:numId w:val="19"/>
        </w:numPr>
        <w:rPr>
          <w:rFonts w:eastAsia="Gungsuh"/>
        </w:rPr>
      </w:pPr>
      <w:r w:rsidRPr="00026C27">
        <w:rPr>
          <w:rFonts w:eastAsia="Gungsuh"/>
        </w:rPr>
        <w:t xml:space="preserve">No matter our similarities or differences, how can we support one another in continually seeking growth opportunities? </w:t>
      </w:r>
    </w:p>
    <w:p w:rsidRPr="00026C27" w:rsidR="00026C27" w:rsidP="00026C27" w:rsidRDefault="00026C27" w14:paraId="14BF1C58" w14:textId="77777777">
      <w:pPr>
        <w:pStyle w:val="ListParagraph"/>
        <w:numPr>
          <w:ilvl w:val="0"/>
          <w:numId w:val="19"/>
        </w:numPr>
        <w:rPr>
          <w:rFonts w:eastAsia="Gungsuh"/>
        </w:rPr>
      </w:pPr>
      <w:r w:rsidRPr="00026C27">
        <w:rPr>
          <w:rFonts w:eastAsia="Gungsuh"/>
        </w:rPr>
        <w:t>Please share anything that surprised you about this experience of challenging yourself to try new things.</w:t>
      </w:r>
    </w:p>
    <w:p w:rsidRPr="00D41CFC" w:rsidR="00026C27" w:rsidP="00026C27" w:rsidRDefault="00026C27" w14:paraId="02AF14C5" w14:textId="77777777">
      <w:pPr>
        <w:pStyle w:val="ListParagraph"/>
        <w:spacing w:after="180" w:line="271" w:lineRule="auto"/>
        <w:rPr>
          <w:rFonts w:ascii="Palatino Linotype" w:hAnsi="Palatino Linotype" w:eastAsia="Gungsuh"/>
          <w:sz w:val="28"/>
          <w:szCs w:val="28"/>
        </w:rPr>
      </w:pPr>
    </w:p>
    <w:p w:rsidR="00495BC5" w:rsidP="00303345" w:rsidRDefault="00495BC5" w14:paraId="1059DF54" w14:textId="62D94978"/>
    <w:p w:rsidRPr="0007587A" w:rsidR="00495BC5" w:rsidP="00303345" w:rsidRDefault="00495BC5" w14:paraId="44E46406" w14:textId="77777777"/>
    <w:p w:rsidRPr="0007587A" w:rsidR="00DB5F06" w:rsidP="00DB5F06" w:rsidRDefault="00DB5F06" w14:paraId="183BA045" w14:textId="77777777"/>
    <w:p w:rsidR="00AB436B" w:rsidP="00A07140" w:rsidRDefault="00AB436B" w14:paraId="301041F4" w14:textId="77777777">
      <w:pPr>
        <w:pStyle w:val="ListParagraph"/>
      </w:pPr>
    </w:p>
    <w:p w:rsidR="00DE2664" w:rsidP="00DE2664" w:rsidRDefault="00DE2664" w14:paraId="66EEF6C2" w14:textId="5C94F582"/>
    <w:p w:rsidRPr="0007587A" w:rsidR="00DE2664" w:rsidP="00DE2664" w:rsidRDefault="00DE2664" w14:paraId="599B6653" w14:textId="77777777"/>
    <w:p w:rsidRPr="0007587A" w:rsidR="0007587A" w:rsidP="0007587A" w:rsidRDefault="0007587A" w14:paraId="358E941C" w14:textId="77777777"/>
    <w:p w:rsidRPr="0007587A" w:rsidR="0007587A" w:rsidP="0007587A" w:rsidRDefault="0007587A" w14:paraId="39D4D2EF" w14:textId="77777777"/>
    <w:p w:rsidRPr="0007587A" w:rsidR="0007587A" w:rsidP="0007587A" w:rsidRDefault="0007587A" w14:paraId="34ACEFB8" w14:textId="77777777"/>
    <w:p w:rsidRPr="0007587A" w:rsidR="0007587A" w:rsidP="0007587A" w:rsidRDefault="0007587A" w14:paraId="697537F7" w14:textId="77777777"/>
    <w:p w:rsidRPr="0007587A" w:rsidR="00AC1219" w:rsidP="0007587A" w:rsidRDefault="00AC1219" w14:paraId="60413D0B" w14:textId="3F5DECE1"/>
    <w:sectPr w:rsidRPr="0007587A" w:rsidR="00AC1219" w:rsidSect="009316C8">
      <w:footerReference w:type="default" r:id="rId11"/>
      <w:pgSz w:w="12240" w:h="15840" w:orient="portrait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502ACB" w:rsidP="00AC1219" w:rsidRDefault="00502ACB" w14:paraId="45F1211C" w14:textId="77777777">
      <w:pPr>
        <w:spacing w:after="0" w:line="240" w:lineRule="auto"/>
      </w:pPr>
      <w:r>
        <w:separator/>
      </w:r>
    </w:p>
  </w:endnote>
  <w:endnote w:type="continuationSeparator" w:id="0">
    <w:p w:rsidR="00502ACB" w:rsidP="00AC1219" w:rsidRDefault="00502ACB" w14:paraId="068B6BB5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sdt>
    <w:sdtPr>
      <w:id w:val="-1398437698"/>
      <w:docPartObj>
        <w:docPartGallery w:val="Page Numbers (Bottom of Page)"/>
        <w:docPartUnique/>
      </w:docPartObj>
    </w:sdtPr>
    <w:sdtEndPr/>
    <w:sdtContent>
      <w:p w:rsidR="00426352" w:rsidRDefault="00426352" w14:paraId="13821CE0" w14:textId="7DF081A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:rsidR="00AC1219" w:rsidP="00426352" w:rsidRDefault="00426352" w14:paraId="2FE5E226" w14:textId="6AAB8556">
    <w:pPr>
      <w:pStyle w:val="Footer"/>
    </w:pPr>
    <w:r w:rsidR="3BA58813">
      <w:drawing>
        <wp:inline wp14:editId="03A2B595" wp14:anchorId="51271546">
          <wp:extent cx="2328033" cy="457200"/>
          <wp:effectExtent l="0" t="0" r="0" b="0"/>
          <wp:docPr id="3" name="Picture 3" descr="A picture containing text, clipart&#10;&#10;Description automatically generated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3"/>
                  <pic:cNvPicPr/>
                </pic:nvPicPr>
                <pic:blipFill>
                  <a:blip r:embed="Rde4ad0a37ec64943">
                    <a:extLst xmlns:a="http://schemas.openxmlformats.org/drawingml/2006/main"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0" flipH="0" flipV="0"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502ACB" w:rsidP="00AC1219" w:rsidRDefault="00502ACB" w14:paraId="78D4B72F" w14:textId="77777777">
      <w:pPr>
        <w:spacing w:after="0" w:line="240" w:lineRule="auto"/>
      </w:pPr>
      <w:r>
        <w:separator/>
      </w:r>
    </w:p>
  </w:footnote>
  <w:footnote w:type="continuationSeparator" w:id="0">
    <w:p w:rsidR="00502ACB" w:rsidP="00AC1219" w:rsidRDefault="00502ACB" w14:paraId="5EB2BD04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AC6085"/>
    <w:multiLevelType w:val="hybridMultilevel"/>
    <w:tmpl w:val="7BB2BD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0A964E7"/>
    <w:multiLevelType w:val="hybridMultilevel"/>
    <w:tmpl w:val="9F56373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6AD367CF"/>
    <w:multiLevelType w:val="hybridMultilevel"/>
    <w:tmpl w:val="325C7BFE"/>
    <w:lvl w:ilvl="0" w:tplc="364EA202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6EC95E58"/>
    <w:multiLevelType w:val="hybridMultilevel"/>
    <w:tmpl w:val="2D9ACB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1"/>
  </w:num>
  <w:num w:numId="2">
    <w:abstractNumId w:val="0"/>
  </w:num>
  <w:num w:numId="3">
    <w:abstractNumId w:val="17"/>
  </w:num>
  <w:num w:numId="4">
    <w:abstractNumId w:val="12"/>
  </w:num>
  <w:num w:numId="5">
    <w:abstractNumId w:val="18"/>
  </w:num>
  <w:num w:numId="6">
    <w:abstractNumId w:val="16"/>
  </w:num>
  <w:num w:numId="7">
    <w:abstractNumId w:val="8"/>
  </w:num>
  <w:num w:numId="8">
    <w:abstractNumId w:val="1"/>
  </w:num>
  <w:num w:numId="9">
    <w:abstractNumId w:val="9"/>
  </w:num>
  <w:num w:numId="10">
    <w:abstractNumId w:val="4"/>
  </w:num>
  <w:num w:numId="11">
    <w:abstractNumId w:val="7"/>
  </w:num>
  <w:num w:numId="12">
    <w:abstractNumId w:val="3"/>
  </w:num>
  <w:num w:numId="13">
    <w:abstractNumId w:val="14"/>
  </w:num>
  <w:num w:numId="14">
    <w:abstractNumId w:val="6"/>
  </w:num>
  <w:num w:numId="15">
    <w:abstractNumId w:val="10"/>
  </w:num>
  <w:num w:numId="16">
    <w:abstractNumId w:val="2"/>
  </w:num>
  <w:num w:numId="17">
    <w:abstractNumId w:val="13"/>
  </w:num>
  <w:num w:numId="18">
    <w:abstractNumId w:val="5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179FC"/>
    <w:rsid w:val="00026C27"/>
    <w:rsid w:val="00031075"/>
    <w:rsid w:val="0005059F"/>
    <w:rsid w:val="0006154D"/>
    <w:rsid w:val="0007587A"/>
    <w:rsid w:val="00096126"/>
    <w:rsid w:val="000C3ABD"/>
    <w:rsid w:val="000F731D"/>
    <w:rsid w:val="0010772A"/>
    <w:rsid w:val="00123171"/>
    <w:rsid w:val="00193420"/>
    <w:rsid w:val="001B5C7C"/>
    <w:rsid w:val="001D2867"/>
    <w:rsid w:val="001F0E6E"/>
    <w:rsid w:val="00200BBA"/>
    <w:rsid w:val="00212EC5"/>
    <w:rsid w:val="00236472"/>
    <w:rsid w:val="002453E4"/>
    <w:rsid w:val="00251EAE"/>
    <w:rsid w:val="002704C0"/>
    <w:rsid w:val="002A6A4C"/>
    <w:rsid w:val="002D323E"/>
    <w:rsid w:val="002F6C1D"/>
    <w:rsid w:val="00300B3A"/>
    <w:rsid w:val="00303345"/>
    <w:rsid w:val="0031617B"/>
    <w:rsid w:val="00331C80"/>
    <w:rsid w:val="003516E2"/>
    <w:rsid w:val="0035413C"/>
    <w:rsid w:val="0036033B"/>
    <w:rsid w:val="00383208"/>
    <w:rsid w:val="0038739B"/>
    <w:rsid w:val="003940E0"/>
    <w:rsid w:val="003A559F"/>
    <w:rsid w:val="003B5F22"/>
    <w:rsid w:val="003D64A2"/>
    <w:rsid w:val="00417604"/>
    <w:rsid w:val="0042235D"/>
    <w:rsid w:val="00426352"/>
    <w:rsid w:val="00453D39"/>
    <w:rsid w:val="00485F2E"/>
    <w:rsid w:val="00495BC5"/>
    <w:rsid w:val="004A3526"/>
    <w:rsid w:val="004B0BCB"/>
    <w:rsid w:val="004C0D2C"/>
    <w:rsid w:val="004C4D67"/>
    <w:rsid w:val="004D024C"/>
    <w:rsid w:val="004E3FFD"/>
    <w:rsid w:val="004F2078"/>
    <w:rsid w:val="00502ACB"/>
    <w:rsid w:val="005257FC"/>
    <w:rsid w:val="00535802"/>
    <w:rsid w:val="005B15D5"/>
    <w:rsid w:val="0062060E"/>
    <w:rsid w:val="006530AA"/>
    <w:rsid w:val="00654509"/>
    <w:rsid w:val="006C3763"/>
    <w:rsid w:val="0070378B"/>
    <w:rsid w:val="007613F8"/>
    <w:rsid w:val="007743E5"/>
    <w:rsid w:val="00793C02"/>
    <w:rsid w:val="007A0AA3"/>
    <w:rsid w:val="007D02C4"/>
    <w:rsid w:val="007F0BD2"/>
    <w:rsid w:val="0080134D"/>
    <w:rsid w:val="008166D5"/>
    <w:rsid w:val="008230FB"/>
    <w:rsid w:val="008436AF"/>
    <w:rsid w:val="00845D48"/>
    <w:rsid w:val="00884B0D"/>
    <w:rsid w:val="008C76EB"/>
    <w:rsid w:val="008D772E"/>
    <w:rsid w:val="009021A0"/>
    <w:rsid w:val="00907D54"/>
    <w:rsid w:val="009246C3"/>
    <w:rsid w:val="00926B1F"/>
    <w:rsid w:val="009316C8"/>
    <w:rsid w:val="00957EFA"/>
    <w:rsid w:val="00981BC2"/>
    <w:rsid w:val="0098446F"/>
    <w:rsid w:val="009B456E"/>
    <w:rsid w:val="009C0531"/>
    <w:rsid w:val="00A07140"/>
    <w:rsid w:val="00A425E5"/>
    <w:rsid w:val="00A51E7C"/>
    <w:rsid w:val="00AB2CEC"/>
    <w:rsid w:val="00AB436B"/>
    <w:rsid w:val="00AB46F1"/>
    <w:rsid w:val="00AC1219"/>
    <w:rsid w:val="00AE38A7"/>
    <w:rsid w:val="00AE67F0"/>
    <w:rsid w:val="00AF2F8B"/>
    <w:rsid w:val="00B242AA"/>
    <w:rsid w:val="00B33599"/>
    <w:rsid w:val="00B57B17"/>
    <w:rsid w:val="00BA37A2"/>
    <w:rsid w:val="00BE2690"/>
    <w:rsid w:val="00C42B6A"/>
    <w:rsid w:val="00C60A68"/>
    <w:rsid w:val="00C8275C"/>
    <w:rsid w:val="00CD4707"/>
    <w:rsid w:val="00CE1711"/>
    <w:rsid w:val="00CE6455"/>
    <w:rsid w:val="00D10265"/>
    <w:rsid w:val="00D36772"/>
    <w:rsid w:val="00D57A98"/>
    <w:rsid w:val="00DB5083"/>
    <w:rsid w:val="00DB5F06"/>
    <w:rsid w:val="00DC11DC"/>
    <w:rsid w:val="00DE2664"/>
    <w:rsid w:val="00E01593"/>
    <w:rsid w:val="00E53A2D"/>
    <w:rsid w:val="00F0126A"/>
    <w:rsid w:val="00F614D2"/>
    <w:rsid w:val="00FA1B4E"/>
    <w:rsid w:val="00FC789D"/>
    <w:rsid w:val="00FD2273"/>
    <w:rsid w:val="03A2B595"/>
    <w:rsid w:val="04D6B371"/>
    <w:rsid w:val="06281037"/>
    <w:rsid w:val="0A2F7DF6"/>
    <w:rsid w:val="18B7F5AF"/>
    <w:rsid w:val="3BA58813"/>
    <w:rsid w:val="4D8B5F6F"/>
    <w:rsid w:val="4EC456DF"/>
    <w:rsid w:val="5939867A"/>
    <w:rsid w:val="5AD556DB"/>
    <w:rsid w:val="64292609"/>
    <w:rsid w:val="6E4DBB09"/>
    <w:rsid w:val="759CD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hAnsiTheme="majorHAnsi" w:eastAsiaTheme="majorEastAsia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hAnsiTheme="majorHAnsi" w:eastAsiaTheme="majorEastAsia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hAnsiTheme="majorHAnsi"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hAnsiTheme="majorHAnsi" w:eastAsiaTheme="majorEastAsia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hAnsiTheme="majorHAnsi" w:eastAsiaTheme="majorEastAsia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color w:val="1F3864" w:themeColor="accent1" w:themeShade="8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9021A0"/>
    <w:rPr>
      <w:rFonts w:asciiTheme="majorHAnsi" w:hAnsiTheme="majorHAnsi" w:eastAsiaTheme="majorEastAsia" w:cstheme="majorBidi"/>
      <w:color w:val="000633"/>
      <w:sz w:val="36"/>
      <w:szCs w:val="36"/>
    </w:rPr>
  </w:style>
  <w:style w:type="character" w:styleId="Heading2Char" w:customStyle="1">
    <w:name w:val="Heading 2 Char"/>
    <w:basedOn w:val="DefaultParagraphFont"/>
    <w:link w:val="Heading2"/>
    <w:uiPriority w:val="9"/>
    <w:rsid w:val="009021A0"/>
    <w:rPr>
      <w:rFonts w:asciiTheme="majorHAnsi" w:hAnsiTheme="majorHAnsi" w:eastAsiaTheme="majorEastAsia" w:cstheme="majorBidi"/>
      <w:color w:val="F45C2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AC1219"/>
    <w:rPr>
      <w:rFonts w:asciiTheme="majorHAnsi" w:hAnsiTheme="majorHAnsi" w:eastAsiaTheme="majorEastAsia" w:cstheme="majorBidi"/>
      <w:color w:val="2F5496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AC1219"/>
    <w:rPr>
      <w:rFonts w:asciiTheme="majorHAnsi" w:hAnsiTheme="majorHAnsi" w:eastAsiaTheme="majorEastAsia" w:cstheme="majorBidi"/>
      <w:color w:val="2F5496" w:themeColor="accent1" w:themeShade="BF"/>
      <w:sz w:val="24"/>
      <w:szCs w:val="24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AC1219"/>
    <w:rPr>
      <w:rFonts w:asciiTheme="majorHAnsi" w:hAnsiTheme="majorHAnsi" w:eastAsiaTheme="majorEastAsia" w:cstheme="majorBidi"/>
      <w:caps/>
      <w:color w:val="2F5496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AC1219"/>
    <w:rPr>
      <w:rFonts w:asciiTheme="majorHAnsi" w:hAnsiTheme="majorHAnsi" w:eastAsiaTheme="majorEastAsia" w:cstheme="majorBidi"/>
      <w:i/>
      <w:iCs/>
      <w:caps/>
      <w:color w:val="1F3864" w:themeColor="accent1" w:themeShade="80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AC1219"/>
    <w:rPr>
      <w:rFonts w:asciiTheme="majorHAnsi" w:hAnsiTheme="majorHAnsi" w:eastAsiaTheme="majorEastAsia" w:cstheme="majorBidi"/>
      <w:b/>
      <w:bCs/>
      <w:color w:val="1F3864" w:themeColor="accent1" w:themeShade="80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AC1219"/>
    <w:rPr>
      <w:rFonts w:asciiTheme="majorHAnsi" w:hAnsiTheme="majorHAnsi" w:eastAsiaTheme="majorEastAsia" w:cstheme="majorBidi"/>
      <w:b/>
      <w:bCs/>
      <w:i/>
      <w:iCs/>
      <w:color w:val="1F3864" w:themeColor="accent1" w:themeShade="80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AC1219"/>
    <w:rPr>
      <w:rFonts w:asciiTheme="majorHAnsi" w:hAnsiTheme="majorHAnsi" w:eastAsiaTheme="majorEastAsia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hAnsiTheme="majorHAnsi" w:eastAsiaTheme="majorEastAsia" w:cstheme="majorBidi"/>
      <w:caps/>
      <w:color w:val="000633"/>
      <w:spacing w:val="-15"/>
      <w:sz w:val="48"/>
      <w:szCs w:val="72"/>
    </w:rPr>
  </w:style>
  <w:style w:type="character" w:styleId="TitleChar" w:customStyle="1">
    <w:name w:val="Title Char"/>
    <w:basedOn w:val="DefaultParagraphFont"/>
    <w:link w:val="Title"/>
    <w:uiPriority w:val="10"/>
    <w:rsid w:val="00957EFA"/>
    <w:rPr>
      <w:rFonts w:asciiTheme="majorHAnsi" w:hAnsiTheme="majorHAnsi" w:eastAsiaTheme="majorEastAsia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hAnsiTheme="majorHAnsi" w:eastAsiaTheme="majorEastAsia" w:cstheme="majorBidi"/>
      <w:color w:val="F45C21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9021A0"/>
    <w:rPr>
      <w:rFonts w:asciiTheme="majorHAnsi" w:hAnsiTheme="majorHAnsi" w:eastAsiaTheme="majorEastAsia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styleId="QuoteChar" w:customStyle="1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hAnsiTheme="majorHAnsi" w:eastAsiaTheme="majorEastAsia" w:cstheme="majorBidi"/>
      <w:color w:val="44546A" w:themeColor="text2"/>
      <w:spacing w:val="-6"/>
      <w:sz w:val="32"/>
      <w:szCs w:val="32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AC1219"/>
    <w:rPr>
      <w:rFonts w:asciiTheme="majorHAnsi" w:hAnsiTheme="majorHAnsi" w:eastAsiaTheme="majorEastAsia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color="auto" w:sz="0" w:space="0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B0BC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hyperlink" Target="http://www.mymasterpieceliving.com" TargetMode="Externa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glossaryDocument" Target="/word/glossary/document.xml" Id="R5d1d5b9ca72b4e50" /></Relationships>
</file>

<file path=word/_rels/footer1.xml.rels>&#65279;<?xml version="1.0" encoding="utf-8"?><Relationships xmlns="http://schemas.openxmlformats.org/package/2006/relationships"><Relationship Type="http://schemas.openxmlformats.org/officeDocument/2006/relationships/image" Target="/media/image2.png" Id="Rde4ad0a37ec64943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a4a17e-88b0-4f1f-bbd7-56e793ff1236}"/>
      </w:docPartPr>
      <w:docPartBody>
        <w:p w14:paraId="3BA58813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CEF0CC-6DB4-45A8-858F-360832AE57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2E1597-DB01-4264-9425-405D88E7698C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3.xml><?xml version="1.0" encoding="utf-8"?>
<ds:datastoreItem xmlns:ds="http://schemas.openxmlformats.org/officeDocument/2006/customXml" ds:itemID="{11060B90-5C0B-4085-A7AC-E1F9577848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Eloy Lopez</dc:creator>
  <keywords/>
  <dc:description/>
  <lastModifiedBy>Kai Hillberry</lastModifiedBy>
  <revision>103</revision>
  <dcterms:created xsi:type="dcterms:W3CDTF">2020-12-22T21:58:00.0000000Z</dcterms:created>
  <dcterms:modified xsi:type="dcterms:W3CDTF">2020-12-27T20:14:49.216369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